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6131B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0BB7D844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6F05A15" w14:textId="3B746F82" w:rsidR="002258C5" w:rsidRPr="00703B29" w:rsidRDefault="001F536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0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1-24/06 -24u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13E65">
        <w:rPr>
          <w:rFonts w:cs="Arial"/>
          <w:sz w:val="20"/>
        </w:rPr>
        <w:t xml:space="preserve"> </w:t>
      </w:r>
      <w:r w:rsidR="00947977">
        <w:rPr>
          <w:rFonts w:cs="Arial"/>
          <w:sz w:val="20"/>
        </w:rPr>
        <w:t>2N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14E16">
        <w:rPr>
          <w:rFonts w:cs="Arial"/>
          <w:sz w:val="20"/>
        </w:rPr>
        <w:t>2</w:t>
      </w:r>
      <w:r w:rsidR="00947977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947977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6DBCA60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9394E0D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F97374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67432E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2D163D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5F10BF9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4B651E8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1502CE9" w14:textId="77777777" w:rsidR="00BD04A7" w:rsidRPr="001C202F" w:rsidRDefault="002C30FF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BD7854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6214CE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68F80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A3409EC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96D6D9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F97374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5611FEF0" w14:textId="77777777" w:rsidR="006D0D69" w:rsidRPr="00E44F7D" w:rsidRDefault="006D0D69" w:rsidP="006D0D6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442C64">
        <w:rPr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0B6E292A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C2DD9EC" w14:textId="77777777" w:rsidR="006D0D69" w:rsidRDefault="006D0D6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60DE5E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0E483B6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E39F7C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99DA9EC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08C7D2E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6D0D69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8AB1B43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97374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6741B31A" w14:textId="77777777" w:rsidR="00FB4246" w:rsidRDefault="00FB42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B4246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0DBBFD20" wp14:editId="7FEA7BA7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66800" cy="1044000"/>
            <wp:effectExtent l="0" t="0" r="5715" b="381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00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3D3B23" w14:textId="6761E82C" w:rsidR="002918ED" w:rsidRPr="002918ED" w:rsidRDefault="002918ED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918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E80DD83" w14:textId="36035228" w:rsidR="003C60D3" w:rsidRPr="00484A3E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0BEC81B" w14:textId="18DB885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918ED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20F5B4D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222E41E3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F97374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63A25BAF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6A43E96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4601DD8E" w14:textId="77777777" w:rsidR="006479D6" w:rsidRDefault="006479D6" w:rsidP="00FB424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09D5AFD" w14:textId="77777777" w:rsidR="002D7944" w:rsidRDefault="002D7944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214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3FB883E9" w14:textId="77777777" w:rsidR="006A0680" w:rsidRPr="006A0680" w:rsidRDefault="006A0680" w:rsidP="00FB4246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0D3EDF6" w14:textId="77777777" w:rsidR="006A0680" w:rsidRPr="006A0680" w:rsidRDefault="006A0680" w:rsidP="00FB4246">
      <w:pPr>
        <w:pStyle w:val="Brdtext2"/>
        <w:rPr>
          <w:rFonts w:cs="Arial"/>
          <w:sz w:val="18"/>
          <w:szCs w:val="18"/>
        </w:rPr>
      </w:pPr>
      <w:r w:rsidRPr="006A0680">
        <w:rPr>
          <w:rFonts w:cs="Arial"/>
          <w:sz w:val="18"/>
          <w:szCs w:val="18"/>
        </w:rPr>
        <w:t xml:space="preserve">Primer </w:t>
      </w:r>
      <w:proofErr w:type="gramStart"/>
      <w:r w:rsidRPr="006A0680">
        <w:rPr>
          <w:rFonts w:cs="Arial"/>
          <w:sz w:val="18"/>
          <w:szCs w:val="18"/>
        </w:rPr>
        <w:t>mix</w:t>
      </w:r>
      <w:proofErr w:type="gramEnd"/>
      <w:r w:rsidRPr="006A0680">
        <w:rPr>
          <w:rFonts w:cs="Arial"/>
          <w:sz w:val="18"/>
          <w:szCs w:val="18"/>
        </w:rPr>
        <w:t xml:space="preserve"> 18 may have tendency of unspecific amplification and may give rise to a lower yield of HLA-specific PCR product than the other DRB1*01 primer mixes.</w:t>
      </w:r>
    </w:p>
    <w:p w14:paraId="2D5CBEAD" w14:textId="6D8EAD20" w:rsidR="006A0680" w:rsidRPr="006A0680" w:rsidRDefault="006A0680" w:rsidP="00FB4246">
      <w:pPr>
        <w:jc w:val="both"/>
        <w:rPr>
          <w:rFonts w:ascii="Arial" w:hAnsi="Arial" w:cs="Arial"/>
          <w:sz w:val="18"/>
          <w:szCs w:val="18"/>
        </w:rPr>
      </w:pPr>
      <w:r w:rsidRPr="006A0680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A0680">
        <w:rPr>
          <w:rFonts w:ascii="Arial" w:hAnsi="Arial" w:cs="Arial"/>
          <w:sz w:val="18"/>
          <w:szCs w:val="18"/>
        </w:rPr>
        <w:t>mix</w:t>
      </w:r>
      <w:proofErr w:type="gramEnd"/>
      <w:r w:rsidRPr="006A0680">
        <w:rPr>
          <w:rFonts w:ascii="Arial" w:hAnsi="Arial" w:cs="Arial"/>
          <w:sz w:val="18"/>
          <w:szCs w:val="18"/>
        </w:rPr>
        <w:t xml:space="preserve"> 24 contains a negative control, which will amplify </w:t>
      </w:r>
      <w:r w:rsidR="00D21E8A">
        <w:rPr>
          <w:rFonts w:ascii="Arial" w:hAnsi="Arial" w:cs="Arial"/>
          <w:sz w:val="18"/>
          <w:szCs w:val="18"/>
        </w:rPr>
        <w:t>the majority</w:t>
      </w:r>
      <w:r w:rsidRPr="006A0680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D21E8A">
        <w:rPr>
          <w:rFonts w:ascii="Arial" w:hAnsi="Arial" w:cs="Arial"/>
          <w:sz w:val="18"/>
          <w:szCs w:val="18"/>
        </w:rPr>
        <w:t>20</w:t>
      </w:r>
      <w:r w:rsidRPr="006A0680">
        <w:rPr>
          <w:rFonts w:ascii="Arial" w:hAnsi="Arial" w:cs="Arial"/>
          <w:sz w:val="18"/>
          <w:szCs w:val="18"/>
        </w:rPr>
        <w:t>0 base pairs.</w:t>
      </w:r>
    </w:p>
    <w:p w14:paraId="5A0BB130" w14:textId="77777777" w:rsidR="000D22C0" w:rsidRDefault="000D22C0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D22C0" w:rsidSect="00F97374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D995D13" w14:textId="5359F2FA" w:rsidR="0022776D" w:rsidRDefault="0022776D" w:rsidP="00CC7BC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97B4806" w14:textId="6CDC381F" w:rsidR="000D2443" w:rsidRDefault="000518D7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  <w:r w:rsidRPr="000518D7">
        <w:drawing>
          <wp:anchor distT="0" distB="0" distL="114300" distR="114300" simplePos="0" relativeHeight="251660288" behindDoc="0" locked="0" layoutInCell="1" allowOverlap="1" wp14:anchorId="1BC33E83" wp14:editId="3115B9ED">
            <wp:simplePos x="0" y="0"/>
            <wp:positionH relativeFrom="column">
              <wp:posOffset>88722</wp:posOffset>
            </wp:positionH>
            <wp:positionV relativeFrom="paragraph">
              <wp:posOffset>-143535</wp:posOffset>
            </wp:positionV>
            <wp:extent cx="5043600" cy="8298000"/>
            <wp:effectExtent l="0" t="0" r="5080" b="825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00" cy="82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1F8E9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DF09C4A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19353B05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CD9E3BB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6F387B3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88EC853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D9C933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6070EDF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A05C51C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6B12EB9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1E1D553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117F3E55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9161933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3260793E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519C9EE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F78B1B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385B76A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D25878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399E13D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88968AC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4496A5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7A0F896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34BFA41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3913ACF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85859A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0280818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840DBE4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1CDD1A34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8065814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F26BD08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5F0FE38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B7B8D45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1357E9A0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A99884D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7966641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DCEF92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703D2A9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774EA65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F41222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90AA23D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86ED5A0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E1C0308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0D46F8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8FD987E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5A02651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D3396F4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368D641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271CD69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26FC1F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E320AD0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20AAEFD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919766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7873517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2AB3C29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6D27C17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76CD0132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5CD0CCDC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0680140E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349D32D3" w14:textId="77777777" w:rsidR="000D2443" w:rsidRDefault="000D2443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3314CF67" w14:textId="77777777" w:rsidR="00383A1C" w:rsidRDefault="00383A1C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  <w:rPr>
          <w:rFonts w:cs="Arial"/>
          <w:b/>
          <w:sz w:val="18"/>
          <w:szCs w:val="18"/>
          <w:vertAlign w:val="superscript"/>
        </w:rPr>
      </w:pPr>
    </w:p>
    <w:p w14:paraId="4F946530" w14:textId="4B7A6F83" w:rsidR="00C43632" w:rsidRPr="0022776D" w:rsidRDefault="00C43632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142" w:right="141"/>
      </w:pPr>
      <w:r w:rsidRPr="00CC7BC7">
        <w:rPr>
          <w:rFonts w:cs="Arial"/>
          <w:b/>
          <w:sz w:val="18"/>
          <w:szCs w:val="18"/>
          <w:vertAlign w:val="superscript"/>
        </w:rPr>
        <w:lastRenderedPageBreak/>
        <w:t>1</w:t>
      </w:r>
      <w:r w:rsidRPr="00EE31A1">
        <w:rPr>
          <w:rFonts w:cs="Arial"/>
          <w:sz w:val="18"/>
          <w:szCs w:val="18"/>
        </w:rPr>
        <w:t xml:space="preserve">DRB1*01 alleles in bold lettering are listed as confirmed alleles on the </w:t>
      </w:r>
      <w:r w:rsidRPr="00EE31A1">
        <w:rPr>
          <w:rFonts w:cs="Arial"/>
          <w:spacing w:val="-3"/>
          <w:sz w:val="18"/>
          <w:szCs w:val="18"/>
        </w:rPr>
        <w:t xml:space="preserve">on the IMGT/HLA web page </w:t>
      </w:r>
      <w:hyperlink r:id="rId14" w:history="1">
        <w:r w:rsidRPr="00EE31A1">
          <w:rPr>
            <w:rStyle w:val="Hyperlnk"/>
            <w:rFonts w:cs="Arial"/>
            <w:sz w:val="18"/>
            <w:szCs w:val="18"/>
          </w:rPr>
          <w:t>www.ebi.ac.uk/imgt/hla</w:t>
        </w:r>
      </w:hyperlink>
      <w:r w:rsidR="0022776D">
        <w:rPr>
          <w:rFonts w:cs="Arial"/>
          <w:sz w:val="18"/>
          <w:szCs w:val="18"/>
        </w:rPr>
        <w:t>, release 3.2</w:t>
      </w:r>
      <w:r w:rsidR="00AA5CC9">
        <w:rPr>
          <w:rFonts w:cs="Arial"/>
          <w:sz w:val="18"/>
          <w:szCs w:val="18"/>
        </w:rPr>
        <w:t>6</w:t>
      </w:r>
      <w:r w:rsidR="00F3482A">
        <w:rPr>
          <w:rFonts w:cs="Arial"/>
          <w:sz w:val="18"/>
          <w:szCs w:val="18"/>
        </w:rPr>
        <w:t xml:space="preserve">.0, </w:t>
      </w:r>
      <w:r w:rsidR="00D06D78">
        <w:rPr>
          <w:rFonts w:cs="Arial"/>
          <w:sz w:val="18"/>
          <w:szCs w:val="18"/>
        </w:rPr>
        <w:t>October 2016</w:t>
      </w:r>
      <w:r w:rsidRPr="00EE31A1">
        <w:rPr>
          <w:rFonts w:cs="Arial"/>
          <w:sz w:val="18"/>
          <w:szCs w:val="18"/>
        </w:rPr>
        <w:t>.</w:t>
      </w:r>
    </w:p>
    <w:p w14:paraId="0AFAC0A0" w14:textId="77777777" w:rsidR="0022776D" w:rsidRDefault="00F3482A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141"/>
        <w:rPr>
          <w:rFonts w:cs="Arial"/>
          <w:spacing w:val="-3"/>
          <w:sz w:val="18"/>
          <w:szCs w:val="18"/>
        </w:rPr>
      </w:pPr>
      <w:r w:rsidRPr="00CC7BC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3482A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3482A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5" w:history="1">
        <w:r w:rsidRPr="00F3482A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3482A">
        <w:rPr>
          <w:rFonts w:cs="Arial"/>
          <w:spacing w:val="-3"/>
          <w:sz w:val="18"/>
          <w:szCs w:val="18"/>
        </w:rPr>
        <w:t>.</w:t>
      </w:r>
    </w:p>
    <w:p w14:paraId="50BC79F7" w14:textId="77777777" w:rsidR="00AC0BBA" w:rsidRDefault="00AC0BBA" w:rsidP="00AC0BB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596" w:firstLine="568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e following </w:t>
      </w:r>
      <w:r w:rsidRPr="00EE31A1">
        <w:rPr>
          <w:rFonts w:cs="Arial"/>
          <w:sz w:val="18"/>
          <w:szCs w:val="18"/>
        </w:rPr>
        <w:t xml:space="preserve">DRB1*01 </w:t>
      </w:r>
      <w:r w:rsidRPr="00BB1B3D">
        <w:rPr>
          <w:sz w:val="18"/>
          <w:szCs w:val="18"/>
        </w:rPr>
        <w:t xml:space="preserve">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699FC947" w14:textId="77777777" w:rsidR="00AC0BBA" w:rsidRDefault="00AC0BBA" w:rsidP="00AC0BB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 w:firstLine="568"/>
        <w:rPr>
          <w:rFonts w:cs="Arial"/>
          <w:spacing w:val="-3"/>
          <w:sz w:val="18"/>
          <w:szCs w:val="18"/>
        </w:rPr>
      </w:pPr>
    </w:p>
    <w:tbl>
      <w:tblPr>
        <w:tblStyle w:val="A"/>
        <w:tblW w:w="9949" w:type="dxa"/>
        <w:tblLayout w:type="fixed"/>
        <w:tblLook w:val="0020" w:firstRow="1" w:lastRow="0" w:firstColumn="0" w:lastColumn="0" w:noHBand="0" w:noVBand="0"/>
      </w:tblPr>
      <w:tblGrid>
        <w:gridCol w:w="959"/>
        <w:gridCol w:w="1560"/>
        <w:gridCol w:w="5703"/>
        <w:gridCol w:w="1727"/>
      </w:tblGrid>
      <w:tr w:rsidR="00B060F3" w:rsidRPr="00B060F3" w14:paraId="0D90C83B" w14:textId="77777777" w:rsidTr="00051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72C9129" w14:textId="77777777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560" w:type="dxa"/>
          </w:tcPr>
          <w:p w14:paraId="23C98F1D" w14:textId="152BBDB8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5703" w:type="dxa"/>
          </w:tcPr>
          <w:p w14:paraId="13282D41" w14:textId="4A19FAA2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Amplified DRB1*01</w:t>
            </w:r>
            <w:r w:rsidRPr="00B060F3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727" w:type="dxa"/>
          </w:tcPr>
          <w:p w14:paraId="075CC8D2" w14:textId="3A1832A2" w:rsidR="00B060F3" w:rsidRPr="00B060F3" w:rsidRDefault="00B060F3" w:rsidP="00CA00A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060F3">
              <w:rPr>
                <w:rFonts w:cs="Arial"/>
                <w:color w:val="000000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B060F3" w:rsidRPr="00B060F3" w14:paraId="0B12065C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F0E03B9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4</w:t>
            </w:r>
          </w:p>
        </w:tc>
        <w:tc>
          <w:tcPr>
            <w:tcW w:w="1560" w:type="dxa"/>
          </w:tcPr>
          <w:p w14:paraId="17B1B64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7A9EAF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703" w:type="dxa"/>
          </w:tcPr>
          <w:p w14:paraId="6AF9FEE2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62:01N</w:t>
            </w:r>
          </w:p>
          <w:p w14:paraId="13B417B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03:01-01:03:05, 01:10, 01:39N, 01:42, 01:61, 01:89, 01:99, 01:102</w:t>
            </w:r>
          </w:p>
        </w:tc>
        <w:tc>
          <w:tcPr>
            <w:tcW w:w="1727" w:type="dxa"/>
          </w:tcPr>
          <w:p w14:paraId="7EFEABC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0A3F97DC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8AA919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5</w:t>
            </w:r>
          </w:p>
        </w:tc>
        <w:tc>
          <w:tcPr>
            <w:tcW w:w="1560" w:type="dxa"/>
          </w:tcPr>
          <w:p w14:paraId="5B860E5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40E09C1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703" w:type="dxa"/>
          </w:tcPr>
          <w:p w14:paraId="79F82D9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9:01, 01:74, 01:118</w:t>
            </w:r>
          </w:p>
          <w:p w14:paraId="40FACE2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04, 01:11:01-01:11:02, 01:16 01:35, 01:55, 01:89, 01:101</w:t>
            </w:r>
          </w:p>
        </w:tc>
        <w:tc>
          <w:tcPr>
            <w:tcW w:w="1727" w:type="dxa"/>
          </w:tcPr>
          <w:p w14:paraId="70C49526" w14:textId="77777777" w:rsidR="00B060F3" w:rsidRPr="00B060F3" w:rsidRDefault="00B060F3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09AB5DC" w14:textId="77777777" w:rsidR="00B060F3" w:rsidRPr="00B060F3" w:rsidRDefault="00B060F3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3:01:08</w:t>
            </w:r>
          </w:p>
        </w:tc>
      </w:tr>
      <w:tr w:rsidR="00B060F3" w:rsidRPr="00B060F3" w14:paraId="1F52A351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4B18BB8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560" w:type="dxa"/>
          </w:tcPr>
          <w:p w14:paraId="6A49DF8B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2F11BF3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703" w:type="dxa"/>
          </w:tcPr>
          <w:p w14:paraId="08B1CD2C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05, 01:31</w:t>
            </w:r>
          </w:p>
          <w:p w14:paraId="2818D7CB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9:01-01:29:02, 01:74, 01:118</w:t>
            </w:r>
          </w:p>
        </w:tc>
        <w:tc>
          <w:tcPr>
            <w:tcW w:w="1727" w:type="dxa"/>
          </w:tcPr>
          <w:p w14:paraId="5C1B532C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66F84667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9F264F3" w14:textId="7C67F3F1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560" w:type="dxa"/>
          </w:tcPr>
          <w:p w14:paraId="531794D2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4AB50E4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023BE1F3" w14:textId="77777777" w:rsidR="00B3544B" w:rsidRDefault="00B3544B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F0EF3E" w14:textId="08E2DCC3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703" w:type="dxa"/>
          </w:tcPr>
          <w:p w14:paraId="33E68CF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2EBA50E5" w14:textId="36DA1FB2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7 </w:t>
            </w:r>
          </w:p>
          <w:p w14:paraId="29A3B852" w14:textId="77777777" w:rsidR="00B3544B" w:rsidRDefault="00B3544B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BE3C61" w14:textId="00E9EFDE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7 </w:t>
            </w:r>
          </w:p>
        </w:tc>
        <w:tc>
          <w:tcPr>
            <w:tcW w:w="1727" w:type="dxa"/>
          </w:tcPr>
          <w:p w14:paraId="691F313F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CB1402F" w14:textId="249B9D30" w:rsidR="00B060F3" w:rsidRPr="00B060F3" w:rsidRDefault="00B3544B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4:112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B060F3"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47</w:t>
            </w:r>
          </w:p>
        </w:tc>
      </w:tr>
      <w:tr w:rsidR="00B060F3" w:rsidRPr="00B060F3" w14:paraId="5F62ABE5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537DB89" w14:textId="3B0657B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1560" w:type="dxa"/>
          </w:tcPr>
          <w:p w14:paraId="5AEE052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7847FEE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5703" w:type="dxa"/>
          </w:tcPr>
          <w:p w14:paraId="290EA64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8</w:t>
            </w:r>
          </w:p>
          <w:p w14:paraId="320DE51C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4, 01:06, 01:20:01-01:20:02, 01:61, 01:85, 01:101</w:t>
            </w:r>
          </w:p>
        </w:tc>
        <w:tc>
          <w:tcPr>
            <w:tcW w:w="1727" w:type="dxa"/>
          </w:tcPr>
          <w:p w14:paraId="5A1B2B8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42F8CC5F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7694AB4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0</w:t>
            </w:r>
          </w:p>
        </w:tc>
        <w:tc>
          <w:tcPr>
            <w:tcW w:w="1560" w:type="dxa"/>
          </w:tcPr>
          <w:p w14:paraId="4D63C56A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07994E2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703" w:type="dxa"/>
          </w:tcPr>
          <w:p w14:paraId="2ABA898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06, 01:09, 01:15</w:t>
            </w:r>
          </w:p>
          <w:p w14:paraId="513BB891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2N</w:t>
            </w:r>
          </w:p>
        </w:tc>
        <w:tc>
          <w:tcPr>
            <w:tcW w:w="1727" w:type="dxa"/>
          </w:tcPr>
          <w:p w14:paraId="7B24846A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60960113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DC527B6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1</w:t>
            </w:r>
          </w:p>
        </w:tc>
        <w:tc>
          <w:tcPr>
            <w:tcW w:w="1560" w:type="dxa"/>
          </w:tcPr>
          <w:p w14:paraId="6F914ABB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33ECCB11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5703" w:type="dxa"/>
          </w:tcPr>
          <w:p w14:paraId="40A009A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8:01-01:18:02, 01:44:01-01:44:02</w:t>
            </w:r>
          </w:p>
          <w:p w14:paraId="569EF78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0, 01:68N</w:t>
            </w:r>
          </w:p>
        </w:tc>
        <w:tc>
          <w:tcPr>
            <w:tcW w:w="1727" w:type="dxa"/>
          </w:tcPr>
          <w:p w14:paraId="2B89CD4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6E58401E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5B42AA3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560" w:type="dxa"/>
          </w:tcPr>
          <w:p w14:paraId="1BD4AF4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40 bp </w:t>
            </w:r>
          </w:p>
          <w:p w14:paraId="4954ADE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509F52F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703" w:type="dxa"/>
          </w:tcPr>
          <w:p w14:paraId="0C76338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1</w:t>
            </w:r>
          </w:p>
          <w:p w14:paraId="2DA3409F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6, 01:37</w:t>
            </w:r>
          </w:p>
          <w:p w14:paraId="6AF2DC4A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  <w:tc>
          <w:tcPr>
            <w:tcW w:w="1727" w:type="dxa"/>
          </w:tcPr>
          <w:p w14:paraId="01F9FC7F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2AC0665A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AA0B0A4" w14:textId="7D5FE85C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3</w:t>
            </w:r>
          </w:p>
        </w:tc>
        <w:tc>
          <w:tcPr>
            <w:tcW w:w="1560" w:type="dxa"/>
          </w:tcPr>
          <w:p w14:paraId="11A56A2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11E64D9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4B3A364C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5703" w:type="dxa"/>
          </w:tcPr>
          <w:p w14:paraId="629AA4C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3</w:t>
            </w:r>
          </w:p>
          <w:p w14:paraId="61B0732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8</w:t>
            </w:r>
          </w:p>
          <w:p w14:paraId="493EB1F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3, 01:51, 01:111</w:t>
            </w:r>
          </w:p>
        </w:tc>
        <w:tc>
          <w:tcPr>
            <w:tcW w:w="1727" w:type="dxa"/>
          </w:tcPr>
          <w:p w14:paraId="053DB11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5BC00F53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22342BE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560" w:type="dxa"/>
          </w:tcPr>
          <w:p w14:paraId="0DC447C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3E0214C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5703" w:type="dxa"/>
          </w:tcPr>
          <w:p w14:paraId="4CF11621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4</w:t>
            </w:r>
          </w:p>
          <w:p w14:paraId="57EAC50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3, 01:24:01-01:24:02, 01:51, 01:54, 01:68N, 01:111</w:t>
            </w:r>
          </w:p>
        </w:tc>
        <w:tc>
          <w:tcPr>
            <w:tcW w:w="1727" w:type="dxa"/>
          </w:tcPr>
          <w:p w14:paraId="6495A3F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26F4514E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218BFC3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0" w:type="dxa"/>
          </w:tcPr>
          <w:p w14:paraId="3A81892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1677C45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</w:tc>
        <w:tc>
          <w:tcPr>
            <w:tcW w:w="5703" w:type="dxa"/>
          </w:tcPr>
          <w:p w14:paraId="0CD6569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28</w:t>
            </w:r>
          </w:p>
          <w:p w14:paraId="15C56FE6" w14:textId="128B0646" w:rsidR="00B060F3" w:rsidRPr="00B060F3" w:rsidRDefault="000518D7" w:rsidP="00CA00A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="00B060F3" w:rsidRPr="00B060F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1:16,</w:t>
            </w:r>
            <w:r w:rsidR="00B060F3" w:rsidRPr="00B060F3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1,</w:t>
            </w:r>
            <w:r w:rsidR="00B060F3" w:rsidRPr="00B060F3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55, 01:90, 01:101</w:t>
            </w:r>
          </w:p>
        </w:tc>
        <w:tc>
          <w:tcPr>
            <w:tcW w:w="1727" w:type="dxa"/>
          </w:tcPr>
          <w:p w14:paraId="52627A22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35EAC129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5DFE6D8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60" w:type="dxa"/>
          </w:tcPr>
          <w:p w14:paraId="79A7A73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2FC6AC0B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703" w:type="dxa"/>
          </w:tcPr>
          <w:p w14:paraId="17CBAED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4:01-01:24:02, 01:54</w:t>
            </w:r>
          </w:p>
          <w:p w14:paraId="7C00461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19, 01:21</w:t>
            </w:r>
          </w:p>
        </w:tc>
        <w:tc>
          <w:tcPr>
            <w:tcW w:w="1727" w:type="dxa"/>
          </w:tcPr>
          <w:p w14:paraId="318E29EA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5714DD54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tcW w:w="959" w:type="dxa"/>
          </w:tcPr>
          <w:p w14:paraId="71D6CC47" w14:textId="63620C4D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560" w:type="dxa"/>
          </w:tcPr>
          <w:p w14:paraId="5867A38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6B8D6FBE" w14:textId="77777777" w:rsidR="00B3544B" w:rsidRDefault="00B3544B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F91C88" w14:textId="054963FC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61C84081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5703" w:type="dxa"/>
          </w:tcPr>
          <w:p w14:paraId="1F3446DE" w14:textId="737CB725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0 </w:t>
            </w:r>
          </w:p>
          <w:p w14:paraId="4EE7E125" w14:textId="77777777" w:rsidR="00B3544B" w:rsidRDefault="00B3544B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8F7F00" w14:textId="2C04CAE1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7</w:t>
            </w:r>
          </w:p>
          <w:p w14:paraId="2308005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22</w:t>
            </w:r>
          </w:p>
        </w:tc>
        <w:tc>
          <w:tcPr>
            <w:tcW w:w="1727" w:type="dxa"/>
          </w:tcPr>
          <w:p w14:paraId="0502AFB4" w14:textId="4411A977" w:rsidR="00B060F3" w:rsidRPr="00B060F3" w:rsidRDefault="00B3544B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3:165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B060F3"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2:63</w:t>
            </w:r>
          </w:p>
          <w:p w14:paraId="531B3D8B" w14:textId="77777777" w:rsidR="00B060F3" w:rsidRPr="00B060F3" w:rsidRDefault="00B060F3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3*01:47</w:t>
            </w:r>
          </w:p>
        </w:tc>
      </w:tr>
      <w:tr w:rsidR="00B060F3" w:rsidRPr="00B060F3" w14:paraId="2F086FB4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67BC591" w14:textId="37ED434E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60" w:type="dxa"/>
          </w:tcPr>
          <w:p w14:paraId="655734A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5D8BB08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5703" w:type="dxa"/>
          </w:tcPr>
          <w:p w14:paraId="1C33602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0</w:t>
            </w:r>
          </w:p>
          <w:p w14:paraId="79FBFBFF" w14:textId="6F7CEBF8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25 </w:t>
            </w:r>
          </w:p>
        </w:tc>
        <w:tc>
          <w:tcPr>
            <w:tcW w:w="1727" w:type="dxa"/>
          </w:tcPr>
          <w:p w14:paraId="52FF6B4F" w14:textId="77777777" w:rsidR="00B060F3" w:rsidRPr="00B060F3" w:rsidRDefault="00B060F3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C49157" w14:textId="267583AE" w:rsidR="00B060F3" w:rsidRPr="00B060F3" w:rsidRDefault="00B3544B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0:40 </w:t>
            </w:r>
            <w:r w:rsidR="00B060F3"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5*01:60</w:t>
            </w:r>
          </w:p>
        </w:tc>
      </w:tr>
      <w:tr w:rsidR="00B060F3" w:rsidRPr="00B060F3" w14:paraId="22BE4836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1B20F99" w14:textId="243BE7FF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560" w:type="dxa"/>
          </w:tcPr>
          <w:p w14:paraId="570D5E2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36E2353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  <w:p w14:paraId="1F20758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5703" w:type="dxa"/>
          </w:tcPr>
          <w:p w14:paraId="01D3BFE2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67</w:t>
            </w:r>
          </w:p>
          <w:p w14:paraId="3375055D" w14:textId="15B8870A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77, 01:119 </w:t>
            </w:r>
          </w:p>
          <w:p w14:paraId="2B5B867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39N-01:40N </w:t>
            </w:r>
          </w:p>
        </w:tc>
        <w:tc>
          <w:tcPr>
            <w:tcW w:w="1727" w:type="dxa"/>
          </w:tcPr>
          <w:p w14:paraId="2787E9F7" w14:textId="77777777" w:rsidR="00B060F3" w:rsidRDefault="00B060F3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RB4*01:132</w:t>
            </w:r>
          </w:p>
          <w:p w14:paraId="71429796" w14:textId="2A7C8B8E" w:rsidR="000518D7" w:rsidRPr="00B060F3" w:rsidRDefault="000518D7" w:rsidP="00CA00A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4:196</w:t>
            </w:r>
          </w:p>
        </w:tc>
      </w:tr>
      <w:tr w:rsidR="00B060F3" w:rsidRPr="00B060F3" w14:paraId="67FDA6BE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8E4F6B0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60" w:type="dxa"/>
          </w:tcPr>
          <w:p w14:paraId="02D8AB30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4D2BFD9E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5703" w:type="dxa"/>
          </w:tcPr>
          <w:p w14:paraId="3AC2B9CA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3N</w:t>
            </w:r>
          </w:p>
          <w:p w14:paraId="5B5E466F" w14:textId="28283B6D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*01:77, 01:119 </w:t>
            </w:r>
          </w:p>
        </w:tc>
        <w:tc>
          <w:tcPr>
            <w:tcW w:w="1727" w:type="dxa"/>
          </w:tcPr>
          <w:p w14:paraId="2610E2D8" w14:textId="77777777" w:rsid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C0F82D" w14:textId="0702A0F4" w:rsidR="000518D7" w:rsidRPr="00B060F3" w:rsidRDefault="000518D7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14:196</w:t>
            </w:r>
          </w:p>
        </w:tc>
      </w:tr>
      <w:tr w:rsidR="00B060F3" w:rsidRPr="00B060F3" w14:paraId="73285B49" w14:textId="77777777" w:rsidTr="00051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8F2C368" w14:textId="293FE141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560" w:type="dxa"/>
          </w:tcPr>
          <w:p w14:paraId="643F345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67C7B2FD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180 bp </w:t>
            </w:r>
          </w:p>
          <w:p w14:paraId="732A7564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703" w:type="dxa"/>
          </w:tcPr>
          <w:p w14:paraId="2779A97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4</w:t>
            </w:r>
          </w:p>
          <w:p w14:paraId="01675509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62:01N</w:t>
            </w:r>
          </w:p>
          <w:p w14:paraId="7435F815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2</w:t>
            </w:r>
          </w:p>
        </w:tc>
        <w:tc>
          <w:tcPr>
            <w:tcW w:w="1727" w:type="dxa"/>
          </w:tcPr>
          <w:p w14:paraId="557B3836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060F3" w:rsidRPr="00B060F3" w14:paraId="7BCC95DE" w14:textId="77777777" w:rsidTr="000518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E430065" w14:textId="77777777" w:rsidR="00B060F3" w:rsidRPr="00B060F3" w:rsidRDefault="00B060F3" w:rsidP="00CA00A9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560" w:type="dxa"/>
          </w:tcPr>
          <w:p w14:paraId="1B730CB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27BBA338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5703" w:type="dxa"/>
          </w:tcPr>
          <w:p w14:paraId="6F787FF1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36</w:t>
            </w:r>
          </w:p>
          <w:p w14:paraId="7CD139A2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060F3">
              <w:rPr>
                <w:rFonts w:ascii="Arial" w:hAnsi="Arial" w:cs="Arial"/>
                <w:color w:val="000000"/>
                <w:sz w:val="18"/>
                <w:szCs w:val="18"/>
              </w:rPr>
              <w:t>*01:52N</w:t>
            </w:r>
          </w:p>
        </w:tc>
        <w:tc>
          <w:tcPr>
            <w:tcW w:w="1727" w:type="dxa"/>
          </w:tcPr>
          <w:p w14:paraId="019CEA13" w14:textId="77777777" w:rsidR="00B060F3" w:rsidRPr="00B060F3" w:rsidRDefault="00B060F3" w:rsidP="00CA00A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38179F32" w14:textId="77777777" w:rsidR="00AC0BBA" w:rsidRPr="00C31382" w:rsidRDefault="00AC0BBA" w:rsidP="005144F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ind w:left="142" w:right="141"/>
        <w:rPr>
          <w:rFonts w:cs="Arial"/>
          <w:spacing w:val="-3"/>
          <w:sz w:val="18"/>
          <w:szCs w:val="18"/>
        </w:rPr>
      </w:pPr>
    </w:p>
    <w:p w14:paraId="7D431A66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z w:val="18"/>
          <w:szCs w:val="18"/>
        </w:rPr>
      </w:pPr>
      <w:r w:rsidRPr="00DC3F16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DC3F16">
        <w:rPr>
          <w:rFonts w:ascii="Arial" w:hAnsi="Arial" w:cs="Arial"/>
          <w:spacing w:val="-3"/>
          <w:sz w:val="18"/>
          <w:szCs w:val="18"/>
        </w:rPr>
        <w:t xml:space="preserve">The following DRB1*01 alleles </w:t>
      </w:r>
      <w:r w:rsidRPr="00DC3F1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1258C813" w14:textId="77777777" w:rsidR="00C31382" w:rsidRPr="00C31382" w:rsidRDefault="00C31382" w:rsidP="005144FE">
      <w:pPr>
        <w:ind w:left="142" w:right="14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insideH w:val="single" w:sz="6" w:space="0" w:color="A6A6A6"/>
        </w:tblBorders>
        <w:tblLook w:val="04A0" w:firstRow="1" w:lastRow="0" w:firstColumn="1" w:lastColumn="0" w:noHBand="0" w:noVBand="1"/>
      </w:tblPr>
      <w:tblGrid>
        <w:gridCol w:w="2660"/>
        <w:gridCol w:w="1276"/>
      </w:tblGrid>
      <w:tr w:rsidR="00C31382" w:rsidRPr="00C31382" w14:paraId="0420DA7F" w14:textId="77777777" w:rsidTr="00522783">
        <w:trPr>
          <w:trHeight w:val="314"/>
        </w:trPr>
        <w:tc>
          <w:tcPr>
            <w:tcW w:w="2660" w:type="dxa"/>
            <w:shd w:val="clear" w:color="auto" w:fill="FFFFFF"/>
          </w:tcPr>
          <w:p w14:paraId="73002EAE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shd w:val="clear" w:color="auto" w:fill="FFFFFF"/>
          </w:tcPr>
          <w:p w14:paraId="690BC8BD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C31382" w:rsidRPr="00C31382" w14:paraId="3E2E7266" w14:textId="77777777" w:rsidTr="00522783">
        <w:trPr>
          <w:trHeight w:val="227"/>
        </w:trPr>
        <w:tc>
          <w:tcPr>
            <w:tcW w:w="2660" w:type="dxa"/>
            <w:shd w:val="clear" w:color="auto" w:fill="E6E6E6"/>
          </w:tcPr>
          <w:p w14:paraId="7B6AF9D3" w14:textId="77777777" w:rsidR="00C31382" w:rsidRPr="00C31382" w:rsidRDefault="00C31382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 w:rsidRPr="00C31382">
              <w:rPr>
                <w:spacing w:val="-3"/>
                <w:sz w:val="18"/>
                <w:szCs w:val="18"/>
              </w:rPr>
              <w:t>DRB1*01:40N, 01:67</w:t>
            </w:r>
          </w:p>
        </w:tc>
        <w:tc>
          <w:tcPr>
            <w:tcW w:w="1276" w:type="dxa"/>
            <w:shd w:val="clear" w:color="auto" w:fill="E6E6E6"/>
          </w:tcPr>
          <w:p w14:paraId="51FEFCA0" w14:textId="77777777" w:rsidR="00C31382" w:rsidRPr="00C31382" w:rsidRDefault="00BD0FB0" w:rsidP="005144F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142" w:right="141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</w:tbl>
    <w:p w14:paraId="16E77897" w14:textId="77777777" w:rsidR="000D22C0" w:rsidRDefault="000D22C0" w:rsidP="001D1E0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spacing w:val="-3"/>
          <w:sz w:val="18"/>
          <w:szCs w:val="18"/>
        </w:rPr>
      </w:pPr>
    </w:p>
    <w:p w14:paraId="73C07EEA" w14:textId="06A2CCFF" w:rsidR="00915B63" w:rsidRPr="00915B63" w:rsidRDefault="00915B63" w:rsidP="005144FE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8"/>
          <w:szCs w:val="18"/>
          <w:u w:val="single"/>
        </w:rPr>
      </w:pPr>
      <w:r w:rsidRPr="00915B63">
        <w:rPr>
          <w:rFonts w:ascii="Arial" w:hAnsi="Arial" w:cs="Arial"/>
          <w:sz w:val="18"/>
          <w:szCs w:val="18"/>
          <w:u w:val="single"/>
        </w:rPr>
        <w:t>Abbreviations</w:t>
      </w:r>
    </w:p>
    <w:p w14:paraId="490A01E9" w14:textId="0E3FE929" w:rsidR="00A43B0C" w:rsidRPr="00CE6CB8" w:rsidRDefault="00A43B0C" w:rsidP="005144FE">
      <w:pPr>
        <w:pStyle w:val="Sidfot"/>
        <w:tabs>
          <w:tab w:val="clear" w:pos="4153"/>
          <w:tab w:val="clear" w:pos="8306"/>
          <w:tab w:val="left" w:pos="142"/>
        </w:tabs>
        <w:ind w:left="142" w:right="141"/>
        <w:jc w:val="both"/>
        <w:rPr>
          <w:rFonts w:ascii="Arial" w:hAnsi="Arial" w:cs="Arial"/>
          <w:sz w:val="18"/>
          <w:szCs w:val="18"/>
        </w:rPr>
      </w:pPr>
      <w:r w:rsidRPr="00CE6CB8">
        <w:rPr>
          <w:rFonts w:ascii="Arial" w:hAnsi="Arial" w:cs="Arial"/>
          <w:sz w:val="18"/>
          <w:szCs w:val="18"/>
        </w:rPr>
        <w:t>w</w:t>
      </w:r>
      <w:r w:rsidR="00915B63">
        <w:rPr>
          <w:rFonts w:ascii="Arial" w:hAnsi="Arial" w:cs="Arial"/>
          <w:sz w:val="18"/>
          <w:szCs w:val="18"/>
        </w:rPr>
        <w:t>:</w:t>
      </w:r>
      <w:r w:rsidRPr="00CE6CB8">
        <w:rPr>
          <w:rFonts w:ascii="Arial" w:hAnsi="Arial" w:cs="Arial"/>
          <w:sz w:val="18"/>
          <w:szCs w:val="18"/>
        </w:rPr>
        <w:t xml:space="preserve"> might be weakly amplified.</w:t>
      </w:r>
    </w:p>
    <w:p w14:paraId="1FF8254F" w14:textId="77777777" w:rsidR="00A43B0C" w:rsidRPr="00A43B0C" w:rsidRDefault="00A43B0C" w:rsidP="00F8302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  <w:lang w:val="en-GB"/>
        </w:rPr>
      </w:pPr>
    </w:p>
    <w:sectPr w:rsidR="00A43B0C" w:rsidRPr="00A43B0C" w:rsidSect="00FC1B15">
      <w:pgSz w:w="11907" w:h="16840" w:code="9"/>
      <w:pgMar w:top="1701" w:right="850" w:bottom="1701" w:left="85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EDC8" w14:textId="77777777" w:rsidR="005C0E11" w:rsidRDefault="005C0E11">
      <w:r>
        <w:separator/>
      </w:r>
    </w:p>
  </w:endnote>
  <w:endnote w:type="continuationSeparator" w:id="0">
    <w:p w14:paraId="12F44431" w14:textId="77777777" w:rsidR="005C0E11" w:rsidRDefault="005C0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285A0" w14:textId="616F7477" w:rsidR="002918ED" w:rsidRPr="00060351" w:rsidRDefault="002918ED" w:rsidP="002918ED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54BB34FE" w14:textId="77777777" w:rsidR="00383A1C" w:rsidRPr="00834CB9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CECD336" w14:textId="77777777" w:rsidR="00383A1C" w:rsidRPr="00393C78" w:rsidRDefault="00383A1C" w:rsidP="00383A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46F776A" w14:textId="7C278074" w:rsidR="00383A1C" w:rsidRPr="00F75802" w:rsidRDefault="00383A1C" w:rsidP="00383A1C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ne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6805A906" w14:textId="1F888DF8" w:rsidR="00835452" w:rsidRPr="00A6082E" w:rsidRDefault="00835452" w:rsidP="002918ED">
    <w:pPr>
      <w:pStyle w:val="Sidfot"/>
    </w:pP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3005C7">
      <w:rPr>
        <w:rFonts w:ascii="Arial" w:hAnsi="Arial"/>
        <w:noProof/>
      </w:rPr>
      <w:t>4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438E6" w14:textId="77777777" w:rsidR="005C0E11" w:rsidRDefault="005C0E11">
      <w:r>
        <w:separator/>
      </w:r>
    </w:p>
  </w:footnote>
  <w:footnote w:type="continuationSeparator" w:id="0">
    <w:p w14:paraId="1D11B39A" w14:textId="77777777" w:rsidR="005C0E11" w:rsidRDefault="005C0E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87B3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BECA1E9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C2A0F" w14:textId="364E350F" w:rsidR="009F5995" w:rsidRPr="00383A1C" w:rsidRDefault="00383A1C" w:rsidP="009F5995">
    <w:pPr>
      <w:rPr>
        <w:rFonts w:ascii="Arial" w:hAnsi="Arial" w:cs="Arial"/>
        <w:b/>
        <w:sz w:val="32"/>
        <w:szCs w:val="32"/>
        <w:vertAlign w:val="superscript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0288" behindDoc="0" locked="0" layoutInCell="1" allowOverlap="1" wp14:anchorId="046FBE9A" wp14:editId="4F35C994">
          <wp:simplePos x="0" y="0"/>
          <wp:positionH relativeFrom="margin">
            <wp:posOffset>-274209</wp:posOffset>
          </wp:positionH>
          <wp:positionV relativeFrom="paragraph">
            <wp:posOffset>242487</wp:posOffset>
          </wp:positionV>
          <wp:extent cx="1500388" cy="204906"/>
          <wp:effectExtent l="0" t="0" r="5080" b="5080"/>
          <wp:wrapSquare wrapText="bothSides"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388" cy="204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5995" w:rsidRPr="00383A1C">
      <w:rPr>
        <w:rFonts w:cs="Arial"/>
        <w:i/>
        <w:sz w:val="40"/>
        <w:szCs w:val="40"/>
      </w:rPr>
      <w:t xml:space="preserve"> </w:t>
    </w:r>
  </w:p>
  <w:p w14:paraId="67D63E97" w14:textId="0899FD97" w:rsidR="009F5995" w:rsidRPr="000E2AFB" w:rsidRDefault="009F5995" w:rsidP="009F5995">
    <w:pPr>
      <w:rPr>
        <w:lang w:val="da-DK"/>
      </w:rPr>
    </w:pPr>
    <w:r w:rsidRPr="00383A1C">
      <w:rPr>
        <w:sz w:val="32"/>
        <w:szCs w:val="32"/>
        <w:vertAlign w:val="superscript"/>
      </w:rPr>
      <w:tab/>
    </w:r>
    <w:r w:rsidRPr="00383A1C">
      <w:rPr>
        <w:sz w:val="32"/>
        <w:szCs w:val="32"/>
        <w:vertAlign w:val="superscript"/>
      </w:rPr>
      <w:tab/>
    </w:r>
    <w:r w:rsidRPr="00383A1C">
      <w:rPr>
        <w:sz w:val="32"/>
        <w:szCs w:val="32"/>
        <w:vertAlign w:val="superscript"/>
      </w:rPr>
      <w:tab/>
      <w:t xml:space="preserve"> </w:t>
    </w:r>
    <w:r w:rsidRPr="00383A1C">
      <w:rPr>
        <w:sz w:val="32"/>
        <w:szCs w:val="32"/>
        <w:vertAlign w:val="superscript"/>
      </w:rPr>
      <w:tab/>
    </w:r>
    <w:r w:rsidR="00383A1C" w:rsidRPr="00383A1C">
      <w:rPr>
        <w:sz w:val="32"/>
        <w:szCs w:val="32"/>
        <w:vertAlign w:val="superscript"/>
      </w:rPr>
      <w:t xml:space="preserve"> </w:t>
    </w:r>
    <w:r w:rsidR="00383A1C" w:rsidRPr="00383A1C">
      <w:rPr>
        <w:rFonts w:ascii="Arial" w:hAnsi="Arial" w:cs="Arial"/>
        <w:b/>
        <w:sz w:val="20"/>
        <w:szCs w:val="20"/>
      </w:rPr>
      <w:t xml:space="preserve">      </w:t>
    </w:r>
    <w:r w:rsidRPr="000E2AFB">
      <w:rPr>
        <w:rFonts w:ascii="Arial" w:hAnsi="Arial" w:cs="Arial"/>
        <w:b/>
        <w:sz w:val="20"/>
        <w:szCs w:val="20"/>
        <w:lang w:val="da-DK"/>
      </w:rPr>
      <w:t>DRB1*01</w:t>
    </w:r>
    <w:r w:rsidR="00383A1C" w:rsidRPr="000E2AFB">
      <w:rPr>
        <w:rFonts w:ascii="Arial" w:hAnsi="Arial" w:cs="Arial"/>
        <w:b/>
        <w:sz w:val="20"/>
        <w:szCs w:val="20"/>
        <w:lang w:val="da-DK"/>
      </w:rPr>
      <w:tab/>
    </w:r>
    <w:r w:rsidR="00383A1C" w:rsidRPr="000E2AFB">
      <w:rPr>
        <w:rFonts w:ascii="Arial" w:hAnsi="Arial" w:cs="Arial"/>
        <w:b/>
        <w:sz w:val="20"/>
        <w:szCs w:val="20"/>
        <w:lang w:val="da-DK"/>
      </w:rPr>
      <w:tab/>
    </w:r>
    <w:r w:rsidR="00383A1C" w:rsidRPr="000E2AFB">
      <w:rPr>
        <w:rFonts w:ascii="Arial" w:hAnsi="Arial"/>
        <w:b/>
        <w:sz w:val="20"/>
        <w:szCs w:val="20"/>
        <w:lang w:val="da-DK"/>
      </w:rPr>
      <w:t xml:space="preserve">  </w:t>
    </w:r>
    <w:r w:rsidR="00383A1C" w:rsidRPr="000E2AFB">
      <w:rPr>
        <w:rFonts w:ascii="Arial" w:hAnsi="Arial"/>
        <w:sz w:val="20"/>
        <w:szCs w:val="20"/>
        <w:lang w:val="da-DK"/>
      </w:rPr>
      <w:t xml:space="preserve">Visit </w:t>
    </w:r>
    <w:r w:rsidR="00383A1C" w:rsidRPr="000E2AFB">
      <w:rPr>
        <w:rStyle w:val="Hyperlnk"/>
        <w:rFonts w:ascii="Arial" w:hAnsi="Arial" w:cs="Arial"/>
        <w:sz w:val="20"/>
        <w:szCs w:val="20"/>
        <w:lang w:val="da-DK"/>
      </w:rPr>
      <w:t>https://labproducts.caredx.com</w:t>
    </w:r>
    <w:r w:rsidR="00383A1C" w:rsidRPr="000E2AFB">
      <w:rPr>
        <w:rFonts w:ascii="Arial" w:hAnsi="Arial" w:cs="Arial"/>
        <w:sz w:val="20"/>
        <w:szCs w:val="20"/>
        <w:lang w:val="da-DK"/>
      </w:rPr>
      <w:t xml:space="preserve"> for</w:t>
    </w:r>
  </w:p>
  <w:p w14:paraId="212C0917" w14:textId="0F5DC5C4" w:rsidR="009F5995" w:rsidRPr="00383A1C" w:rsidRDefault="009F5995" w:rsidP="009F599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 w:rsidRPr="000E2AFB">
      <w:rPr>
        <w:rFonts w:ascii="Arial" w:hAnsi="Arial" w:cs="Arial"/>
        <w:b/>
        <w:sz w:val="20"/>
        <w:szCs w:val="20"/>
        <w:lang w:val="da-DK"/>
      </w:rPr>
      <w:tab/>
    </w:r>
    <w:r w:rsidRPr="00383A1C">
      <w:rPr>
        <w:rFonts w:ascii="Arial" w:hAnsi="Arial" w:cs="Arial"/>
        <w:b/>
        <w:sz w:val="20"/>
      </w:rPr>
      <w:t>101.111-24/06 -24u/06u</w:t>
    </w:r>
    <w:r w:rsidR="00383A1C">
      <w:rPr>
        <w:rFonts w:ascii="Arial" w:hAnsi="Arial" w:cs="Arial"/>
        <w:b/>
        <w:sz w:val="20"/>
      </w:rPr>
      <w:tab/>
    </w:r>
    <w:r w:rsidR="00383A1C">
      <w:rPr>
        <w:rFonts w:ascii="Arial" w:hAnsi="Arial"/>
        <w:sz w:val="20"/>
        <w:szCs w:val="20"/>
      </w:rPr>
      <w:t>“</w:t>
    </w:r>
    <w:r w:rsidR="00383A1C" w:rsidRPr="00F94550">
      <w:rPr>
        <w:rFonts w:ascii="Arial" w:hAnsi="Arial"/>
        <w:b/>
        <w:sz w:val="20"/>
        <w:szCs w:val="20"/>
      </w:rPr>
      <w:t>Instructions for Use</w:t>
    </w:r>
    <w:r w:rsidR="00383A1C">
      <w:rPr>
        <w:rFonts w:ascii="Arial" w:hAnsi="Arial"/>
        <w:b/>
        <w:sz w:val="20"/>
        <w:szCs w:val="20"/>
      </w:rPr>
      <w:t>”</w:t>
    </w:r>
    <w:r w:rsidR="00383A1C" w:rsidRPr="00F94550">
      <w:rPr>
        <w:rFonts w:ascii="Arial" w:hAnsi="Arial"/>
        <w:b/>
        <w:sz w:val="20"/>
        <w:szCs w:val="20"/>
      </w:rPr>
      <w:t xml:space="preserve"> (IFU)</w:t>
    </w:r>
    <w:r w:rsidR="00383A1C">
      <w:rPr>
        <w:rFonts w:ascii="Arial" w:hAnsi="Arial"/>
        <w:sz w:val="20"/>
        <w:szCs w:val="20"/>
      </w:rPr>
      <w:t xml:space="preserve">          </w:t>
    </w:r>
  </w:p>
  <w:p w14:paraId="1D38A29A" w14:textId="66356D57" w:rsidR="00835452" w:rsidRPr="00947977" w:rsidRDefault="00383A1C" w:rsidP="00383A1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lang w:val="es-ES"/>
      </w:rPr>
    </w:pPr>
    <w:r w:rsidRPr="00383A1C">
      <w:rPr>
        <w:rFonts w:ascii="Arial" w:hAnsi="Arial" w:cs="Arial"/>
        <w:sz w:val="20"/>
        <w:szCs w:val="20"/>
      </w:rPr>
      <w:tab/>
    </w:r>
    <w:r>
      <w:rPr>
        <w:rFonts w:ascii="Arial" w:hAnsi="Arial" w:cs="Arial"/>
        <w:b/>
        <w:sz w:val="20"/>
        <w:szCs w:val="20"/>
        <w:lang w:val="es-ES"/>
      </w:rPr>
      <w:t>2N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C07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7231929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jAwtrA0MDExNzZT0lEKTi0uzszPAykwqQUAYVHB9iwAAAA="/>
  </w:docVars>
  <w:rsids>
    <w:rsidRoot w:val="001010A3"/>
    <w:rsid w:val="00001DAD"/>
    <w:rsid w:val="00003ADC"/>
    <w:rsid w:val="00012D10"/>
    <w:rsid w:val="00013578"/>
    <w:rsid w:val="00014E16"/>
    <w:rsid w:val="00020579"/>
    <w:rsid w:val="00020EA2"/>
    <w:rsid w:val="00024005"/>
    <w:rsid w:val="00024ADB"/>
    <w:rsid w:val="00025E2B"/>
    <w:rsid w:val="0003770A"/>
    <w:rsid w:val="000518D7"/>
    <w:rsid w:val="0005415B"/>
    <w:rsid w:val="00060484"/>
    <w:rsid w:val="00072FF0"/>
    <w:rsid w:val="00073075"/>
    <w:rsid w:val="00073EB6"/>
    <w:rsid w:val="00076077"/>
    <w:rsid w:val="00076D91"/>
    <w:rsid w:val="00085E00"/>
    <w:rsid w:val="00091E75"/>
    <w:rsid w:val="0009642F"/>
    <w:rsid w:val="0009679C"/>
    <w:rsid w:val="000B5A38"/>
    <w:rsid w:val="000C7605"/>
    <w:rsid w:val="000D22C0"/>
    <w:rsid w:val="000D2443"/>
    <w:rsid w:val="000D590A"/>
    <w:rsid w:val="000E2AFB"/>
    <w:rsid w:val="000E2B25"/>
    <w:rsid w:val="000F1A4F"/>
    <w:rsid w:val="000F3C01"/>
    <w:rsid w:val="000F6F6F"/>
    <w:rsid w:val="001010A3"/>
    <w:rsid w:val="00111884"/>
    <w:rsid w:val="001141C5"/>
    <w:rsid w:val="0012386F"/>
    <w:rsid w:val="00125072"/>
    <w:rsid w:val="001269C6"/>
    <w:rsid w:val="00153748"/>
    <w:rsid w:val="00153DA6"/>
    <w:rsid w:val="001579AA"/>
    <w:rsid w:val="00162A62"/>
    <w:rsid w:val="00172075"/>
    <w:rsid w:val="0017279B"/>
    <w:rsid w:val="00181075"/>
    <w:rsid w:val="0019307E"/>
    <w:rsid w:val="00197BB8"/>
    <w:rsid w:val="001A2D4D"/>
    <w:rsid w:val="001A54D0"/>
    <w:rsid w:val="001B0A47"/>
    <w:rsid w:val="001B140D"/>
    <w:rsid w:val="001C0083"/>
    <w:rsid w:val="001C41DC"/>
    <w:rsid w:val="001D1E06"/>
    <w:rsid w:val="001D2FA4"/>
    <w:rsid w:val="001D4662"/>
    <w:rsid w:val="001F1BFE"/>
    <w:rsid w:val="001F3F6C"/>
    <w:rsid w:val="001F5362"/>
    <w:rsid w:val="001F6847"/>
    <w:rsid w:val="00204F7F"/>
    <w:rsid w:val="002144EA"/>
    <w:rsid w:val="00214D0C"/>
    <w:rsid w:val="002258C5"/>
    <w:rsid w:val="0022776D"/>
    <w:rsid w:val="0023036E"/>
    <w:rsid w:val="00236AD7"/>
    <w:rsid w:val="002418C3"/>
    <w:rsid w:val="00244385"/>
    <w:rsid w:val="00251C5E"/>
    <w:rsid w:val="002529BB"/>
    <w:rsid w:val="00253280"/>
    <w:rsid w:val="00253E9E"/>
    <w:rsid w:val="00255414"/>
    <w:rsid w:val="002564FF"/>
    <w:rsid w:val="00260338"/>
    <w:rsid w:val="002604E1"/>
    <w:rsid w:val="002673DF"/>
    <w:rsid w:val="00272610"/>
    <w:rsid w:val="00277149"/>
    <w:rsid w:val="00280F08"/>
    <w:rsid w:val="00283317"/>
    <w:rsid w:val="002918ED"/>
    <w:rsid w:val="00292BC5"/>
    <w:rsid w:val="00295639"/>
    <w:rsid w:val="002B64F2"/>
    <w:rsid w:val="002C23CF"/>
    <w:rsid w:val="002C2939"/>
    <w:rsid w:val="002C30FF"/>
    <w:rsid w:val="002D707A"/>
    <w:rsid w:val="002D73C8"/>
    <w:rsid w:val="002D7944"/>
    <w:rsid w:val="002E42CC"/>
    <w:rsid w:val="002E4D12"/>
    <w:rsid w:val="002F3F1E"/>
    <w:rsid w:val="002F7398"/>
    <w:rsid w:val="002F763D"/>
    <w:rsid w:val="003005C7"/>
    <w:rsid w:val="00302576"/>
    <w:rsid w:val="00304717"/>
    <w:rsid w:val="00310290"/>
    <w:rsid w:val="003164E7"/>
    <w:rsid w:val="00316DF5"/>
    <w:rsid w:val="003201D4"/>
    <w:rsid w:val="00320C08"/>
    <w:rsid w:val="00331CF6"/>
    <w:rsid w:val="003332C5"/>
    <w:rsid w:val="003367B4"/>
    <w:rsid w:val="00337E3A"/>
    <w:rsid w:val="00342D76"/>
    <w:rsid w:val="00354386"/>
    <w:rsid w:val="00355A32"/>
    <w:rsid w:val="00365D52"/>
    <w:rsid w:val="00367914"/>
    <w:rsid w:val="00373E47"/>
    <w:rsid w:val="00375239"/>
    <w:rsid w:val="00376026"/>
    <w:rsid w:val="00381E98"/>
    <w:rsid w:val="00382BE4"/>
    <w:rsid w:val="0038376A"/>
    <w:rsid w:val="00383A1C"/>
    <w:rsid w:val="00395F8E"/>
    <w:rsid w:val="003A203F"/>
    <w:rsid w:val="003B6C5B"/>
    <w:rsid w:val="003C1C22"/>
    <w:rsid w:val="003C2DDF"/>
    <w:rsid w:val="003C3B7E"/>
    <w:rsid w:val="003C60D3"/>
    <w:rsid w:val="003C6945"/>
    <w:rsid w:val="003D0837"/>
    <w:rsid w:val="003D0DEE"/>
    <w:rsid w:val="003D1662"/>
    <w:rsid w:val="003D6E23"/>
    <w:rsid w:val="003E0477"/>
    <w:rsid w:val="003E274F"/>
    <w:rsid w:val="003E584E"/>
    <w:rsid w:val="003F2D05"/>
    <w:rsid w:val="00401DC3"/>
    <w:rsid w:val="00402C50"/>
    <w:rsid w:val="00412B7E"/>
    <w:rsid w:val="00415209"/>
    <w:rsid w:val="00440FFA"/>
    <w:rsid w:val="00450478"/>
    <w:rsid w:val="00456AE3"/>
    <w:rsid w:val="004637DE"/>
    <w:rsid w:val="00471F00"/>
    <w:rsid w:val="004745A1"/>
    <w:rsid w:val="00481119"/>
    <w:rsid w:val="00484A3E"/>
    <w:rsid w:val="00486CFF"/>
    <w:rsid w:val="00493D14"/>
    <w:rsid w:val="004B21C7"/>
    <w:rsid w:val="004B28F2"/>
    <w:rsid w:val="004C72AD"/>
    <w:rsid w:val="004D46E1"/>
    <w:rsid w:val="004E1E7A"/>
    <w:rsid w:val="004F3A3A"/>
    <w:rsid w:val="004F5DC6"/>
    <w:rsid w:val="00503481"/>
    <w:rsid w:val="00511D00"/>
    <w:rsid w:val="00512069"/>
    <w:rsid w:val="00513A2D"/>
    <w:rsid w:val="00513E65"/>
    <w:rsid w:val="005144FE"/>
    <w:rsid w:val="00522783"/>
    <w:rsid w:val="00532C20"/>
    <w:rsid w:val="0055075C"/>
    <w:rsid w:val="00553F26"/>
    <w:rsid w:val="0055676E"/>
    <w:rsid w:val="005658AC"/>
    <w:rsid w:val="005667AF"/>
    <w:rsid w:val="00571E25"/>
    <w:rsid w:val="0059269D"/>
    <w:rsid w:val="005B1B96"/>
    <w:rsid w:val="005C0E11"/>
    <w:rsid w:val="005C3203"/>
    <w:rsid w:val="005C6D9C"/>
    <w:rsid w:val="005C7EB4"/>
    <w:rsid w:val="005D0328"/>
    <w:rsid w:val="005D1A1B"/>
    <w:rsid w:val="005E5E01"/>
    <w:rsid w:val="005F150D"/>
    <w:rsid w:val="005F2147"/>
    <w:rsid w:val="00600A12"/>
    <w:rsid w:val="00600B49"/>
    <w:rsid w:val="00607B65"/>
    <w:rsid w:val="00613226"/>
    <w:rsid w:val="006132E4"/>
    <w:rsid w:val="006223A5"/>
    <w:rsid w:val="006363C8"/>
    <w:rsid w:val="00637597"/>
    <w:rsid w:val="006411E9"/>
    <w:rsid w:val="006479D6"/>
    <w:rsid w:val="006670FB"/>
    <w:rsid w:val="00667291"/>
    <w:rsid w:val="0067025D"/>
    <w:rsid w:val="0068440A"/>
    <w:rsid w:val="00686988"/>
    <w:rsid w:val="00692F6C"/>
    <w:rsid w:val="006A0680"/>
    <w:rsid w:val="006A2F3F"/>
    <w:rsid w:val="006B0D0E"/>
    <w:rsid w:val="006B3E1A"/>
    <w:rsid w:val="006B6103"/>
    <w:rsid w:val="006B6E3F"/>
    <w:rsid w:val="006C4083"/>
    <w:rsid w:val="006C5A92"/>
    <w:rsid w:val="006C751F"/>
    <w:rsid w:val="006D0B9A"/>
    <w:rsid w:val="006D0D69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34CF1"/>
    <w:rsid w:val="00735572"/>
    <w:rsid w:val="0075152E"/>
    <w:rsid w:val="00752213"/>
    <w:rsid w:val="0075310A"/>
    <w:rsid w:val="0075468C"/>
    <w:rsid w:val="007566DE"/>
    <w:rsid w:val="007713C6"/>
    <w:rsid w:val="00785012"/>
    <w:rsid w:val="0079135B"/>
    <w:rsid w:val="00796E2D"/>
    <w:rsid w:val="007A1CE6"/>
    <w:rsid w:val="007B5084"/>
    <w:rsid w:val="007C0077"/>
    <w:rsid w:val="007D3A51"/>
    <w:rsid w:val="007D5A9D"/>
    <w:rsid w:val="007E365B"/>
    <w:rsid w:val="007E7A46"/>
    <w:rsid w:val="007F03B4"/>
    <w:rsid w:val="007F1879"/>
    <w:rsid w:val="00800303"/>
    <w:rsid w:val="00805B04"/>
    <w:rsid w:val="008111DA"/>
    <w:rsid w:val="00811EBA"/>
    <w:rsid w:val="0081448E"/>
    <w:rsid w:val="00814ED3"/>
    <w:rsid w:val="00835452"/>
    <w:rsid w:val="008374D8"/>
    <w:rsid w:val="008603D7"/>
    <w:rsid w:val="008650CB"/>
    <w:rsid w:val="0087051B"/>
    <w:rsid w:val="00876BD6"/>
    <w:rsid w:val="0088058D"/>
    <w:rsid w:val="00887281"/>
    <w:rsid w:val="008872EB"/>
    <w:rsid w:val="00891CFF"/>
    <w:rsid w:val="008962D2"/>
    <w:rsid w:val="008B674C"/>
    <w:rsid w:val="008C3A0F"/>
    <w:rsid w:val="008C7B5C"/>
    <w:rsid w:val="008D4624"/>
    <w:rsid w:val="008D4F4C"/>
    <w:rsid w:val="008F055B"/>
    <w:rsid w:val="008F068B"/>
    <w:rsid w:val="00912450"/>
    <w:rsid w:val="009144A2"/>
    <w:rsid w:val="0091530B"/>
    <w:rsid w:val="00915467"/>
    <w:rsid w:val="00915B63"/>
    <w:rsid w:val="00920DB9"/>
    <w:rsid w:val="00924189"/>
    <w:rsid w:val="00933390"/>
    <w:rsid w:val="00940097"/>
    <w:rsid w:val="009456AE"/>
    <w:rsid w:val="00947977"/>
    <w:rsid w:val="00952935"/>
    <w:rsid w:val="00964437"/>
    <w:rsid w:val="00965212"/>
    <w:rsid w:val="00965933"/>
    <w:rsid w:val="00971D2A"/>
    <w:rsid w:val="00980262"/>
    <w:rsid w:val="009817BC"/>
    <w:rsid w:val="00986CCA"/>
    <w:rsid w:val="00993CAF"/>
    <w:rsid w:val="00994958"/>
    <w:rsid w:val="009A0BDC"/>
    <w:rsid w:val="009A5AD0"/>
    <w:rsid w:val="009A7BDB"/>
    <w:rsid w:val="009C2C40"/>
    <w:rsid w:val="009E1C42"/>
    <w:rsid w:val="009E6698"/>
    <w:rsid w:val="009F00DE"/>
    <w:rsid w:val="009F5995"/>
    <w:rsid w:val="00A00FC4"/>
    <w:rsid w:val="00A046AF"/>
    <w:rsid w:val="00A06E76"/>
    <w:rsid w:val="00A17444"/>
    <w:rsid w:val="00A20A74"/>
    <w:rsid w:val="00A214BE"/>
    <w:rsid w:val="00A25F6F"/>
    <w:rsid w:val="00A27C52"/>
    <w:rsid w:val="00A4288E"/>
    <w:rsid w:val="00A4343D"/>
    <w:rsid w:val="00A43B0C"/>
    <w:rsid w:val="00A44459"/>
    <w:rsid w:val="00A46239"/>
    <w:rsid w:val="00A50614"/>
    <w:rsid w:val="00A54221"/>
    <w:rsid w:val="00A67E5E"/>
    <w:rsid w:val="00A715E1"/>
    <w:rsid w:val="00A7677C"/>
    <w:rsid w:val="00A812C9"/>
    <w:rsid w:val="00A905BF"/>
    <w:rsid w:val="00A916D7"/>
    <w:rsid w:val="00A93EF0"/>
    <w:rsid w:val="00A95C5A"/>
    <w:rsid w:val="00AA01BA"/>
    <w:rsid w:val="00AA240A"/>
    <w:rsid w:val="00AA5CC9"/>
    <w:rsid w:val="00AB2381"/>
    <w:rsid w:val="00AB3F31"/>
    <w:rsid w:val="00AB5CFB"/>
    <w:rsid w:val="00AC0BBA"/>
    <w:rsid w:val="00AC33C2"/>
    <w:rsid w:val="00AD1AE6"/>
    <w:rsid w:val="00AD51C7"/>
    <w:rsid w:val="00AD71F3"/>
    <w:rsid w:val="00AE11DC"/>
    <w:rsid w:val="00AF0CB9"/>
    <w:rsid w:val="00AF0FF6"/>
    <w:rsid w:val="00AF1C2B"/>
    <w:rsid w:val="00B01989"/>
    <w:rsid w:val="00B050F0"/>
    <w:rsid w:val="00B060F3"/>
    <w:rsid w:val="00B065C6"/>
    <w:rsid w:val="00B075AE"/>
    <w:rsid w:val="00B11130"/>
    <w:rsid w:val="00B2771C"/>
    <w:rsid w:val="00B306EB"/>
    <w:rsid w:val="00B321DF"/>
    <w:rsid w:val="00B33802"/>
    <w:rsid w:val="00B3544B"/>
    <w:rsid w:val="00B40077"/>
    <w:rsid w:val="00B45264"/>
    <w:rsid w:val="00B46632"/>
    <w:rsid w:val="00B52EEB"/>
    <w:rsid w:val="00B57E1C"/>
    <w:rsid w:val="00B74EB5"/>
    <w:rsid w:val="00B82B42"/>
    <w:rsid w:val="00B91F6C"/>
    <w:rsid w:val="00B94A46"/>
    <w:rsid w:val="00BA0EA1"/>
    <w:rsid w:val="00BA3B02"/>
    <w:rsid w:val="00BB6181"/>
    <w:rsid w:val="00BB6999"/>
    <w:rsid w:val="00BC41B2"/>
    <w:rsid w:val="00BC7505"/>
    <w:rsid w:val="00BC7F0A"/>
    <w:rsid w:val="00BD04A7"/>
    <w:rsid w:val="00BD0FB0"/>
    <w:rsid w:val="00BD2A53"/>
    <w:rsid w:val="00BD5505"/>
    <w:rsid w:val="00BE61F6"/>
    <w:rsid w:val="00BF1B58"/>
    <w:rsid w:val="00BF7C65"/>
    <w:rsid w:val="00C12E98"/>
    <w:rsid w:val="00C17711"/>
    <w:rsid w:val="00C20306"/>
    <w:rsid w:val="00C31382"/>
    <w:rsid w:val="00C42001"/>
    <w:rsid w:val="00C43632"/>
    <w:rsid w:val="00C4480F"/>
    <w:rsid w:val="00C46768"/>
    <w:rsid w:val="00C476A0"/>
    <w:rsid w:val="00C505B3"/>
    <w:rsid w:val="00C5100D"/>
    <w:rsid w:val="00C64B25"/>
    <w:rsid w:val="00C66DF6"/>
    <w:rsid w:val="00C7247F"/>
    <w:rsid w:val="00C76A11"/>
    <w:rsid w:val="00C808C5"/>
    <w:rsid w:val="00C86195"/>
    <w:rsid w:val="00C90D9A"/>
    <w:rsid w:val="00C92C07"/>
    <w:rsid w:val="00C96752"/>
    <w:rsid w:val="00CB37C0"/>
    <w:rsid w:val="00CB7E86"/>
    <w:rsid w:val="00CC1A52"/>
    <w:rsid w:val="00CC7BC7"/>
    <w:rsid w:val="00CD08AB"/>
    <w:rsid w:val="00CD0DD9"/>
    <w:rsid w:val="00CD5F2A"/>
    <w:rsid w:val="00CD7A67"/>
    <w:rsid w:val="00CE0D67"/>
    <w:rsid w:val="00CE3B4B"/>
    <w:rsid w:val="00D02421"/>
    <w:rsid w:val="00D0558E"/>
    <w:rsid w:val="00D06B65"/>
    <w:rsid w:val="00D06D78"/>
    <w:rsid w:val="00D15949"/>
    <w:rsid w:val="00D21E8A"/>
    <w:rsid w:val="00D26448"/>
    <w:rsid w:val="00D2665B"/>
    <w:rsid w:val="00D2686C"/>
    <w:rsid w:val="00D34D7C"/>
    <w:rsid w:val="00D44288"/>
    <w:rsid w:val="00D447E1"/>
    <w:rsid w:val="00D463FE"/>
    <w:rsid w:val="00D469D2"/>
    <w:rsid w:val="00D555CC"/>
    <w:rsid w:val="00D6181A"/>
    <w:rsid w:val="00D74E0B"/>
    <w:rsid w:val="00D85F40"/>
    <w:rsid w:val="00D87A0B"/>
    <w:rsid w:val="00DA0250"/>
    <w:rsid w:val="00DA7F6E"/>
    <w:rsid w:val="00DB4CD8"/>
    <w:rsid w:val="00DC16B2"/>
    <w:rsid w:val="00DC3F16"/>
    <w:rsid w:val="00DC5A58"/>
    <w:rsid w:val="00DC7602"/>
    <w:rsid w:val="00DD2164"/>
    <w:rsid w:val="00DD2F69"/>
    <w:rsid w:val="00DD4431"/>
    <w:rsid w:val="00DD70AD"/>
    <w:rsid w:val="00DD7E85"/>
    <w:rsid w:val="00DE323B"/>
    <w:rsid w:val="00DF69DE"/>
    <w:rsid w:val="00E04950"/>
    <w:rsid w:val="00E05DEF"/>
    <w:rsid w:val="00E17913"/>
    <w:rsid w:val="00E17A54"/>
    <w:rsid w:val="00E26931"/>
    <w:rsid w:val="00E36348"/>
    <w:rsid w:val="00E3713B"/>
    <w:rsid w:val="00E4215E"/>
    <w:rsid w:val="00E44F7D"/>
    <w:rsid w:val="00E51B64"/>
    <w:rsid w:val="00E556A8"/>
    <w:rsid w:val="00E76C81"/>
    <w:rsid w:val="00E84D6E"/>
    <w:rsid w:val="00E85904"/>
    <w:rsid w:val="00E868EF"/>
    <w:rsid w:val="00E94CA6"/>
    <w:rsid w:val="00E97822"/>
    <w:rsid w:val="00EA1750"/>
    <w:rsid w:val="00EC742E"/>
    <w:rsid w:val="00ED24B9"/>
    <w:rsid w:val="00ED2851"/>
    <w:rsid w:val="00EE4C0F"/>
    <w:rsid w:val="00EE637A"/>
    <w:rsid w:val="00EF084F"/>
    <w:rsid w:val="00EF3C18"/>
    <w:rsid w:val="00EF7511"/>
    <w:rsid w:val="00F07082"/>
    <w:rsid w:val="00F157DD"/>
    <w:rsid w:val="00F16615"/>
    <w:rsid w:val="00F21DB6"/>
    <w:rsid w:val="00F24527"/>
    <w:rsid w:val="00F3482A"/>
    <w:rsid w:val="00F5280B"/>
    <w:rsid w:val="00F57236"/>
    <w:rsid w:val="00F63E15"/>
    <w:rsid w:val="00F66008"/>
    <w:rsid w:val="00F70EE0"/>
    <w:rsid w:val="00F71BB3"/>
    <w:rsid w:val="00F72135"/>
    <w:rsid w:val="00F76880"/>
    <w:rsid w:val="00F83029"/>
    <w:rsid w:val="00F855DD"/>
    <w:rsid w:val="00F97374"/>
    <w:rsid w:val="00FA2A88"/>
    <w:rsid w:val="00FB4246"/>
    <w:rsid w:val="00FB46C6"/>
    <w:rsid w:val="00FB5D47"/>
    <w:rsid w:val="00FB69BE"/>
    <w:rsid w:val="00FB6E97"/>
    <w:rsid w:val="00FC1B15"/>
    <w:rsid w:val="00FD23D7"/>
    <w:rsid w:val="00FE1916"/>
    <w:rsid w:val="00FE691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,"/>
  <w:listSeparator w:val=";"/>
  <w14:docId w14:val="4D92EC80"/>
  <w15:chartTrackingRefBased/>
  <w15:docId w15:val="{F4ACBE07-E6FE-47C2-B294-7098F4E4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table" w:customStyle="1" w:styleId="A1">
    <w:name w:val="A1"/>
    <w:basedOn w:val="Tabellista1"/>
    <w:rsid w:val="00AC0BB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Ifotnoter">
    <w:name w:val="PI fotnoter"/>
    <w:basedOn w:val="Rubrik"/>
    <w:link w:val="PIfotnoterChar"/>
    <w:autoRedefine/>
    <w:qFormat/>
    <w:rsid w:val="00B060F3"/>
    <w:pPr>
      <w:ind w:left="-284" w:right="-427" w:firstLine="142"/>
      <w:jc w:val="both"/>
    </w:pPr>
    <w:rPr>
      <w:spacing w:val="-2"/>
      <w:vertAlign w:val="superscript"/>
      <w:lang w:eastAsia="x-none"/>
    </w:rPr>
  </w:style>
  <w:style w:type="character" w:customStyle="1" w:styleId="PIfotnoterChar">
    <w:name w:val="PI fotnoter Char"/>
    <w:basedOn w:val="RubrikChar"/>
    <w:link w:val="PIfotnoter"/>
    <w:rsid w:val="00B060F3"/>
    <w:rPr>
      <w:rFonts w:ascii="Arial" w:hAnsi="Arial"/>
      <w:b/>
      <w:spacing w:val="-2"/>
      <w:sz w:val="32"/>
      <w:vertAlign w:val="superscript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hla.alleles.org/alleles/deleted.html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98F57D-F5EC-409B-ADAA-B4C65B52A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487</Words>
  <Characters>3019</Characters>
  <Application>Microsoft Office Word</Application>
  <DocSecurity>0</DocSecurity>
  <Lines>25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50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1-06-09T11:44:00Z</cp:lastPrinted>
  <dcterms:created xsi:type="dcterms:W3CDTF">2021-06-07T11:14:00Z</dcterms:created>
  <dcterms:modified xsi:type="dcterms:W3CDTF">2021-06-09T12:18:00Z</dcterms:modified>
</cp:coreProperties>
</file>